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1E32D5" w14:textId="77777777" w:rsidR="0071101F" w:rsidRDefault="000F208D" w:rsidP="0071101F">
      <w:pPr>
        <w:pStyle w:val="Paragrafoelenco"/>
        <w:numPr>
          <w:ilvl w:val="0"/>
          <w:numId w:val="1"/>
        </w:numPr>
        <w:outlineLvl w:val="1"/>
        <w:rPr>
          <w:lang w:val="en-GB"/>
        </w:rPr>
      </w:pPr>
      <w:r w:rsidRPr="000F208D">
        <w:rPr>
          <w:lang w:val="en-GB"/>
        </w:rPr>
        <w:t>As a customer, I want an ordered list of Barber Shop according to the distance, So that I can choose one.</w:t>
      </w:r>
    </w:p>
    <w:p w14:paraId="1D9DBDC3" w14:textId="655662EE" w:rsidR="000141BE" w:rsidRPr="0071101F" w:rsidRDefault="00A92557" w:rsidP="0071101F">
      <w:pPr>
        <w:pStyle w:val="Paragrafoelenco"/>
        <w:numPr>
          <w:ilvl w:val="1"/>
          <w:numId w:val="1"/>
        </w:numPr>
        <w:outlineLvl w:val="1"/>
        <w:rPr>
          <w:lang w:val="en-GB"/>
        </w:rPr>
      </w:pPr>
      <w:r w:rsidRPr="0071101F">
        <w:rPr>
          <w:lang w:val="en-GB"/>
        </w:rPr>
        <w:t>As a customer</w:t>
      </w:r>
      <w:r w:rsidR="008A144D" w:rsidRPr="0071101F">
        <w:rPr>
          <w:lang w:val="en-GB"/>
        </w:rPr>
        <w:t xml:space="preserve">, I want to find the nearest Barber Shop, So that I can </w:t>
      </w:r>
      <w:r w:rsidR="0097332F" w:rsidRPr="0071101F">
        <w:rPr>
          <w:lang w:val="en-GB"/>
        </w:rPr>
        <w:t>reach it</w:t>
      </w:r>
      <w:r w:rsidR="008A144D" w:rsidRPr="0071101F">
        <w:rPr>
          <w:lang w:val="en-GB"/>
        </w:rPr>
        <w:t>.</w:t>
      </w:r>
    </w:p>
    <w:p w14:paraId="0376DD81" w14:textId="3D658C0F" w:rsidR="000141BE" w:rsidRPr="00FC6455" w:rsidRDefault="000141BE" w:rsidP="00C85948">
      <w:pPr>
        <w:pStyle w:val="Paragrafoelenco"/>
        <w:numPr>
          <w:ilvl w:val="0"/>
          <w:numId w:val="1"/>
        </w:numPr>
        <w:outlineLvl w:val="0"/>
        <w:rPr>
          <w:strike/>
          <w:lang w:val="en-GB"/>
        </w:rPr>
      </w:pPr>
      <w:r w:rsidRPr="00FC6455">
        <w:rPr>
          <w:strike/>
          <w:lang w:val="en-GB"/>
        </w:rPr>
        <w:t xml:space="preserve">As a Barber, I want to </w:t>
      </w:r>
      <w:r w:rsidR="007739F0" w:rsidRPr="00FC6455">
        <w:rPr>
          <w:strike/>
          <w:lang w:val="en-GB"/>
        </w:rPr>
        <w:t>show photos of my work, So that I can attract new clients.</w:t>
      </w:r>
    </w:p>
    <w:p w14:paraId="45FC4135" w14:textId="2195452C" w:rsidR="00335206" w:rsidRPr="00335206" w:rsidRDefault="000141BE" w:rsidP="00335206">
      <w:pPr>
        <w:pStyle w:val="Paragrafoelenco"/>
        <w:numPr>
          <w:ilvl w:val="0"/>
          <w:numId w:val="1"/>
        </w:numPr>
        <w:outlineLvl w:val="0"/>
        <w:rPr>
          <w:lang w:val="en-GB"/>
        </w:rPr>
      </w:pPr>
      <w:r w:rsidRPr="000141BE">
        <w:rPr>
          <w:lang w:val="en-GB"/>
        </w:rPr>
        <w:t>As a customer, I want to book a beard product, So that I can buy it late</w:t>
      </w:r>
      <w:r>
        <w:rPr>
          <w:lang w:val="en-GB"/>
        </w:rPr>
        <w:t>r</w:t>
      </w:r>
      <w:r w:rsidR="007739F0">
        <w:rPr>
          <w:lang w:val="en-GB"/>
        </w:rPr>
        <w:t xml:space="preserve"> in the shop</w:t>
      </w:r>
      <w:r w:rsidRPr="000141BE">
        <w:rPr>
          <w:lang w:val="en-GB"/>
        </w:rPr>
        <w:t>.</w:t>
      </w:r>
    </w:p>
    <w:p w14:paraId="58032423" w14:textId="19DF65BF" w:rsidR="007739F0" w:rsidRPr="007739F0" w:rsidRDefault="007739F0" w:rsidP="007739F0">
      <w:pPr>
        <w:pStyle w:val="Paragrafoelenco"/>
        <w:numPr>
          <w:ilvl w:val="1"/>
          <w:numId w:val="1"/>
        </w:numPr>
        <w:rPr>
          <w:lang w:val="en-GB"/>
        </w:rPr>
      </w:pPr>
      <w:r w:rsidRPr="007739F0">
        <w:rPr>
          <w:lang w:val="en"/>
        </w:rPr>
        <w:t>As a customer, I want to buy beard products</w:t>
      </w:r>
      <w:r>
        <w:rPr>
          <w:lang w:val="en"/>
        </w:rPr>
        <w:t>,</w:t>
      </w:r>
      <w:r w:rsidRPr="007739F0">
        <w:rPr>
          <w:lang w:val="en"/>
        </w:rPr>
        <w:t xml:space="preserve"> </w:t>
      </w:r>
      <w:r>
        <w:rPr>
          <w:lang w:val="en"/>
        </w:rPr>
        <w:t>S</w:t>
      </w:r>
      <w:r w:rsidRPr="007739F0">
        <w:rPr>
          <w:lang w:val="en"/>
        </w:rPr>
        <w:t xml:space="preserve">o that I can pick </w:t>
      </w:r>
      <w:r>
        <w:rPr>
          <w:lang w:val="en"/>
        </w:rPr>
        <w:t>them</w:t>
      </w:r>
      <w:r w:rsidRPr="007739F0">
        <w:rPr>
          <w:lang w:val="en"/>
        </w:rPr>
        <w:t xml:space="preserve"> up in the shop.</w:t>
      </w:r>
    </w:p>
    <w:p w14:paraId="2A4F0E5B" w14:textId="35E674DA" w:rsidR="007739F0" w:rsidRDefault="007739F0" w:rsidP="007739F0">
      <w:pPr>
        <w:pStyle w:val="Paragrafoelenco"/>
        <w:rPr>
          <w:lang w:val="en"/>
        </w:rPr>
      </w:pPr>
    </w:p>
    <w:p w14:paraId="651DA716" w14:textId="3D9FD34E" w:rsidR="007739F0" w:rsidRDefault="007739F0" w:rsidP="007739F0">
      <w:pPr>
        <w:pStyle w:val="Paragrafoelenco"/>
        <w:rPr>
          <w:lang w:val="en"/>
        </w:rPr>
      </w:pPr>
    </w:p>
    <w:p w14:paraId="377A28C9" w14:textId="77777777" w:rsidR="007739F0" w:rsidRPr="007739F0" w:rsidRDefault="007739F0" w:rsidP="007739F0">
      <w:pPr>
        <w:pStyle w:val="Paragrafoelenco"/>
        <w:rPr>
          <w:lang w:val="en-GB"/>
        </w:rPr>
      </w:pPr>
    </w:p>
    <w:p w14:paraId="0C72BD2A" w14:textId="00DEFA05" w:rsidR="00244DBB" w:rsidRDefault="007739F0" w:rsidP="00C85948">
      <w:pPr>
        <w:pStyle w:val="Paragrafoelenco"/>
        <w:numPr>
          <w:ilvl w:val="0"/>
          <w:numId w:val="1"/>
        </w:numPr>
        <w:outlineLvl w:val="0"/>
        <w:rPr>
          <w:lang w:val="en-GB"/>
        </w:rPr>
      </w:pPr>
      <w:r>
        <w:rPr>
          <w:lang w:val="en-GB"/>
        </w:rPr>
        <w:t>As a customer, I want to find the store</w:t>
      </w:r>
      <w:r w:rsidR="00281AB4" w:rsidRPr="00281AB4">
        <w:rPr>
          <w:b/>
          <w:bCs/>
          <w:lang w:val="en-GB"/>
        </w:rPr>
        <w:t>’s</w:t>
      </w:r>
      <w:r>
        <w:rPr>
          <w:lang w:val="en-GB"/>
        </w:rPr>
        <w:t xml:space="preserve"> location on Google Maps, So that I can reach </w:t>
      </w:r>
      <w:r w:rsidR="00FC6455">
        <w:rPr>
          <w:lang w:val="en-GB"/>
        </w:rPr>
        <w:t>it</w:t>
      </w:r>
      <w:r w:rsidR="00244DBB">
        <w:rPr>
          <w:lang w:val="en-GB"/>
        </w:rPr>
        <w:t>.</w:t>
      </w:r>
    </w:p>
    <w:p w14:paraId="250FECC8" w14:textId="56AC15FD" w:rsidR="00D24F09" w:rsidRPr="0071101F" w:rsidRDefault="00244DBB" w:rsidP="00C85948">
      <w:pPr>
        <w:pStyle w:val="Paragrafoelenco"/>
        <w:numPr>
          <w:ilvl w:val="0"/>
          <w:numId w:val="1"/>
        </w:numPr>
        <w:outlineLvl w:val="0"/>
        <w:rPr>
          <w:strike/>
          <w:lang w:val="en-GB"/>
        </w:rPr>
      </w:pPr>
      <w:r w:rsidRPr="0071101F">
        <w:rPr>
          <w:strike/>
          <w:lang w:val="en-GB"/>
        </w:rPr>
        <w:t xml:space="preserve">As a </w:t>
      </w:r>
      <w:r w:rsidR="00C018AB" w:rsidRPr="0071101F">
        <w:rPr>
          <w:strike/>
          <w:lang w:val="en-GB"/>
        </w:rPr>
        <w:t xml:space="preserve">new </w:t>
      </w:r>
      <w:r w:rsidRPr="0071101F">
        <w:rPr>
          <w:strike/>
          <w:lang w:val="en-GB"/>
        </w:rPr>
        <w:t xml:space="preserve">customer, I want to express a preference for the haircut to be booked, So that I can </w:t>
      </w:r>
      <w:r w:rsidR="00D24F09" w:rsidRPr="0071101F">
        <w:rPr>
          <w:strike/>
          <w:lang w:val="en-GB"/>
        </w:rPr>
        <w:t>have the look I want.</w:t>
      </w:r>
    </w:p>
    <w:p w14:paraId="54AF7761" w14:textId="0462B173" w:rsidR="00943562" w:rsidRPr="00943562" w:rsidRDefault="00D24F09" w:rsidP="00943562">
      <w:pPr>
        <w:pStyle w:val="Paragrafoelenco"/>
        <w:numPr>
          <w:ilvl w:val="0"/>
          <w:numId w:val="1"/>
        </w:numPr>
        <w:outlineLvl w:val="0"/>
        <w:rPr>
          <w:lang w:val="en-GB"/>
        </w:rPr>
      </w:pPr>
      <w:r>
        <w:rPr>
          <w:lang w:val="en-GB"/>
        </w:rPr>
        <w:t>As a Barber, I want a daily list of customers ordered by time, so that I can organize my work.</w:t>
      </w:r>
    </w:p>
    <w:p w14:paraId="5EF2BB2B" w14:textId="43EC8AE3" w:rsidR="00943562" w:rsidRPr="00943562" w:rsidRDefault="00943562" w:rsidP="00943562">
      <w:pPr>
        <w:rPr>
          <w:lang w:val="en-GB"/>
        </w:rPr>
      </w:pPr>
      <w:r w:rsidRPr="00943562">
        <w:rPr>
          <w:lang w:val="en-GB"/>
        </w:rPr>
        <w:t xml:space="preserve">Sbarrati = </w:t>
      </w:r>
      <w:r>
        <w:rPr>
          <w:lang w:val="en-GB"/>
        </w:rPr>
        <w:t xml:space="preserve">da prendere perchè </w:t>
      </w:r>
      <w:r w:rsidRPr="00943562">
        <w:rPr>
          <w:lang w:val="en-GB"/>
        </w:rPr>
        <w:t>uguali</w:t>
      </w:r>
      <w:r>
        <w:rPr>
          <w:lang w:val="en-GB"/>
        </w:rPr>
        <w:t>.</w:t>
      </w:r>
    </w:p>
    <w:sectPr w:rsidR="00943562" w:rsidRPr="00943562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4B6994"/>
    <w:multiLevelType w:val="hybridMultilevel"/>
    <w:tmpl w:val="03D6A66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A43F21"/>
    <w:multiLevelType w:val="hybridMultilevel"/>
    <w:tmpl w:val="0E6A61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TUzMDW1NDAzMTVR0lEKTi0uzszPAykwqQUA4pdHuSwAAAA="/>
  </w:docVars>
  <w:rsids>
    <w:rsidRoot w:val="00A92557"/>
    <w:rsid w:val="00011E34"/>
    <w:rsid w:val="000141BE"/>
    <w:rsid w:val="000724A1"/>
    <w:rsid w:val="000B0E45"/>
    <w:rsid w:val="000F208D"/>
    <w:rsid w:val="000F2467"/>
    <w:rsid w:val="001F5885"/>
    <w:rsid w:val="00244DBB"/>
    <w:rsid w:val="00281AB4"/>
    <w:rsid w:val="00335206"/>
    <w:rsid w:val="0033754A"/>
    <w:rsid w:val="004928AA"/>
    <w:rsid w:val="00614F2D"/>
    <w:rsid w:val="006639D4"/>
    <w:rsid w:val="0071101F"/>
    <w:rsid w:val="007739F0"/>
    <w:rsid w:val="00870103"/>
    <w:rsid w:val="008A144D"/>
    <w:rsid w:val="008B25CF"/>
    <w:rsid w:val="00943562"/>
    <w:rsid w:val="0097332F"/>
    <w:rsid w:val="00A45CD5"/>
    <w:rsid w:val="00A61FA0"/>
    <w:rsid w:val="00A92557"/>
    <w:rsid w:val="00B26A1C"/>
    <w:rsid w:val="00C018AB"/>
    <w:rsid w:val="00C85948"/>
    <w:rsid w:val="00D24F09"/>
    <w:rsid w:val="00EF0623"/>
    <w:rsid w:val="00FC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E8A5FC"/>
  <w15:chartTrackingRefBased/>
  <w15:docId w15:val="{8C5A44EB-3FE1-4647-A0A3-6DD6C382D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C859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141BE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859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sommario">
    <w:name w:val="TOC Heading"/>
    <w:basedOn w:val="Titolo1"/>
    <w:next w:val="Normale"/>
    <w:uiPriority w:val="39"/>
    <w:unhideWhenUsed/>
    <w:qFormat/>
    <w:rsid w:val="00C85948"/>
    <w:pPr>
      <w:outlineLvl w:val="9"/>
    </w:pPr>
    <w:rPr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908FB7-0518-4D12-8087-DD1F9034A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ciferri</dc:creator>
  <cp:keywords/>
  <dc:description/>
  <cp:lastModifiedBy>simone ciferri</cp:lastModifiedBy>
  <cp:revision>21</cp:revision>
  <dcterms:created xsi:type="dcterms:W3CDTF">2020-10-20T08:20:00Z</dcterms:created>
  <dcterms:modified xsi:type="dcterms:W3CDTF">2020-10-20T15:44:00Z</dcterms:modified>
</cp:coreProperties>
</file>